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331262">
      <w:pPr>
        <w:spacing w:after="0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494E1A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2CDE0DD7" w:rsidR="002240C7" w:rsidRDefault="005F6673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PORTFOLIO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CD23D5">
      <w:pPr>
        <w:spacing w:after="0"/>
        <w:rPr>
          <w:rFonts w:ascii="Century Gothic" w:hAnsi="Century Gothic"/>
          <w:b/>
        </w:rPr>
      </w:pPr>
    </w:p>
    <w:p w14:paraId="33644AFC" w14:textId="77777777" w:rsidR="00A5151F" w:rsidRPr="003037EC" w:rsidRDefault="00A5151F" w:rsidP="00A5151F">
      <w:pPr>
        <w:pStyle w:val="Heading1"/>
        <w:shd w:val="clear" w:color="auto" w:fill="C45911" w:themeFill="accent2" w:themeFillShade="BF"/>
        <w:jc w:val="center"/>
      </w:pPr>
      <w:r>
        <w:t xml:space="preserve">TECHNIICAL </w:t>
      </w:r>
      <w:r w:rsidRPr="003037EC">
        <w:t>SKILLS</w:t>
      </w:r>
    </w:p>
    <w:p w14:paraId="299D6F47" w14:textId="77777777" w:rsidR="00A5151F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7C2C672" w14:textId="77777777" w:rsidR="00A5151F" w:rsidRPr="003037EC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 w:rsidRPr="003037EC">
        <w:rPr>
          <w:b/>
          <w:bCs/>
          <w:color w:val="auto"/>
          <w:sz w:val="20"/>
          <w:szCs w:val="20"/>
        </w:rPr>
        <w:t>PROGRAMMING</w:t>
      </w:r>
    </w:p>
    <w:p w14:paraId="2643BA1D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F47B4F1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4CF54330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781F66C5" w14:textId="77777777" w:rsidR="00A5151F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67B687B4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6080F335" w14:textId="77777777" w:rsidR="00A5151F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4DFF2AE5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511D6995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70686386" w14:textId="77777777" w:rsidR="00A5151F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6FBF092F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0ED03382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6454B733" w14:textId="77777777" w:rsidR="00A5151F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105097A" w14:textId="77777777" w:rsidR="00A5151F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59496104" w14:textId="77777777" w:rsidR="00A5151F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6F1BAC2B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13A8E609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518D96D9" w14:textId="77777777" w:rsidR="00A5151F" w:rsidRPr="003037EC" w:rsidRDefault="00A5151F" w:rsidP="00A5151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3FE0E9C9" w14:textId="77777777" w:rsidR="00A5151F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2758D86" w14:textId="77777777" w:rsidR="00A5151F" w:rsidRPr="003037EC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 TOOLS</w:t>
      </w:r>
    </w:p>
    <w:p w14:paraId="62C32EC9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4E6BE71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5324E4B1" w14:textId="77777777" w:rsidR="00A5151F" w:rsidRPr="004470C0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49664D04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74A56FD0" w14:textId="77777777" w:rsidR="00A5151F" w:rsidRDefault="00A5151F" w:rsidP="00A5151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9BF64D8" w14:textId="77777777" w:rsidR="00A5151F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0E8C63B3" w14:textId="77777777" w:rsidR="00A5151F" w:rsidRDefault="00A5151F" w:rsidP="00A5151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3AD98A77" w14:textId="77777777" w:rsidR="00A5151F" w:rsidRPr="003037EC" w:rsidRDefault="00A5151F" w:rsidP="00A5151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 Flow</w:t>
      </w:r>
    </w:p>
    <w:p w14:paraId="46A1D929" w14:textId="77777777" w:rsidR="00A5151F" w:rsidRPr="003037EC" w:rsidRDefault="00A5151F" w:rsidP="00A5151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4A14E33E" w14:textId="77777777" w:rsidR="00A5151F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E5EAA33" w14:textId="77777777" w:rsidR="00A5151F" w:rsidRPr="003037EC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0B436DA" w14:textId="77777777" w:rsidR="00A5151F" w:rsidRPr="003037EC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CA91840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E13F490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6E9A23AF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2A57D594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6A962EA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2B445DD0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8CFADE1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524E8F37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2AD92233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6701C39C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9BA23A5" w14:textId="77777777" w:rsidR="00A5151F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04F640F8" w14:textId="77777777" w:rsidR="00A5151F" w:rsidRPr="003037EC" w:rsidRDefault="00A5151F" w:rsidP="00A5151F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76271D44" w14:textId="77777777" w:rsidR="00A5151F" w:rsidRPr="003037EC" w:rsidRDefault="00A5151F" w:rsidP="00A5151F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S </w:t>
      </w: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559ABC3A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r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2C33E718" w14:textId="77777777" w:rsidR="00A5151F" w:rsidRPr="003037EC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E355E61" w14:textId="77777777" w:rsidR="00A5151F" w:rsidRPr="003037EC" w:rsidRDefault="00A5151F" w:rsidP="00A5151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4072A733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5151F" w:rsidRPr="003037EC" w:rsidSect="00A5151F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98521F4" w14:textId="77777777" w:rsidR="00A5151F" w:rsidRPr="003037EC" w:rsidRDefault="00A5151F" w:rsidP="00A5151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5374399F" w14:textId="77777777" w:rsidR="00A5151F" w:rsidRDefault="00A5151F" w:rsidP="00A5151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2CD37A81" w:rsidR="005327A9" w:rsidRPr="003037EC" w:rsidRDefault="00A5151F" w:rsidP="00A5151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  <w:bookmarkEnd w:id="0"/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19CF8681" w:rsidR="00F428B3" w:rsidRDefault="0052597D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</w:pPr>
            <w:r>
              <w:t xml:space="preserve">PROFESSIONAL </w:t>
            </w:r>
            <w:r w:rsidR="00F428B3"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1E3CCF51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  <w:r w:rsidR="00224487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 xml:space="preserve"> and Developer</w:t>
                  </w:r>
                </w:p>
                <w:p w14:paraId="3C56D8A2" w14:textId="7901C0FB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224487">
                    <w:rPr>
                      <w:sz w:val="18"/>
                    </w:rPr>
                    <w:t>December</w:t>
                  </w:r>
                  <w:r w:rsidR="008C7806">
                    <w:rPr>
                      <w:sz w:val="18"/>
                    </w:rPr>
                    <w:t xml:space="preserve"> 2024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proofErr w:type="spellStart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</w:t>
                  </w:r>
                  <w:proofErr w:type="spellEnd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 xml:space="preserve">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inc.</w:t>
                  </w:r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0D687" w14:textId="77777777" w:rsidR="00952159" w:rsidRDefault="00952159" w:rsidP="000B6987">
      <w:pPr>
        <w:spacing w:after="0" w:line="240" w:lineRule="auto"/>
      </w:pPr>
      <w:r>
        <w:separator/>
      </w:r>
    </w:p>
  </w:endnote>
  <w:endnote w:type="continuationSeparator" w:id="0">
    <w:p w14:paraId="1A0B3BEF" w14:textId="77777777" w:rsidR="00952159" w:rsidRDefault="00952159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7E52B6" w14:textId="77777777" w:rsidR="00952159" w:rsidRDefault="00952159" w:rsidP="000B6987">
      <w:pPr>
        <w:spacing w:after="0" w:line="240" w:lineRule="auto"/>
      </w:pPr>
      <w:r>
        <w:separator/>
      </w:r>
    </w:p>
  </w:footnote>
  <w:footnote w:type="continuationSeparator" w:id="0">
    <w:p w14:paraId="03465C2F" w14:textId="77777777" w:rsidR="00952159" w:rsidRDefault="00952159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899168">
    <w:abstractNumId w:val="0"/>
  </w:num>
  <w:num w:numId="2" w16cid:durableId="1309700022">
    <w:abstractNumId w:val="1"/>
  </w:num>
  <w:num w:numId="3" w16cid:durableId="752092117">
    <w:abstractNumId w:val="3"/>
  </w:num>
  <w:num w:numId="4" w16cid:durableId="233245284">
    <w:abstractNumId w:val="2"/>
  </w:num>
  <w:num w:numId="5" w16cid:durableId="1591698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B7F57"/>
    <w:rsid w:val="001C294E"/>
    <w:rsid w:val="001D50FF"/>
    <w:rsid w:val="001E6266"/>
    <w:rsid w:val="00202234"/>
    <w:rsid w:val="002240C7"/>
    <w:rsid w:val="00224487"/>
    <w:rsid w:val="00225A62"/>
    <w:rsid w:val="0027478B"/>
    <w:rsid w:val="002C6125"/>
    <w:rsid w:val="002D52F1"/>
    <w:rsid w:val="002E6614"/>
    <w:rsid w:val="003037EC"/>
    <w:rsid w:val="0032061A"/>
    <w:rsid w:val="0032300E"/>
    <w:rsid w:val="00331262"/>
    <w:rsid w:val="003357CA"/>
    <w:rsid w:val="003639EB"/>
    <w:rsid w:val="003741F7"/>
    <w:rsid w:val="00435CF6"/>
    <w:rsid w:val="004448CD"/>
    <w:rsid w:val="004470C0"/>
    <w:rsid w:val="0044795F"/>
    <w:rsid w:val="00463F7D"/>
    <w:rsid w:val="00476A51"/>
    <w:rsid w:val="00476B04"/>
    <w:rsid w:val="00477E7A"/>
    <w:rsid w:val="00487E31"/>
    <w:rsid w:val="00494E1A"/>
    <w:rsid w:val="004D7B94"/>
    <w:rsid w:val="00503663"/>
    <w:rsid w:val="00506E08"/>
    <w:rsid w:val="00512B20"/>
    <w:rsid w:val="00513E87"/>
    <w:rsid w:val="0052597D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5F6673"/>
    <w:rsid w:val="00612255"/>
    <w:rsid w:val="00616199"/>
    <w:rsid w:val="00625BC3"/>
    <w:rsid w:val="006428EB"/>
    <w:rsid w:val="0068174C"/>
    <w:rsid w:val="006A08EE"/>
    <w:rsid w:val="006B4A56"/>
    <w:rsid w:val="006E1DA6"/>
    <w:rsid w:val="006E25EF"/>
    <w:rsid w:val="006F0272"/>
    <w:rsid w:val="00723DC8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C7806"/>
    <w:rsid w:val="008D3392"/>
    <w:rsid w:val="008F7ACB"/>
    <w:rsid w:val="00900535"/>
    <w:rsid w:val="009274F2"/>
    <w:rsid w:val="00937263"/>
    <w:rsid w:val="00942BA3"/>
    <w:rsid w:val="00952159"/>
    <w:rsid w:val="00954519"/>
    <w:rsid w:val="00977D03"/>
    <w:rsid w:val="00991C3E"/>
    <w:rsid w:val="009A4690"/>
    <w:rsid w:val="009E1E0E"/>
    <w:rsid w:val="009E5BCE"/>
    <w:rsid w:val="00A31B0C"/>
    <w:rsid w:val="00A44BDA"/>
    <w:rsid w:val="00A5151F"/>
    <w:rsid w:val="00A57E08"/>
    <w:rsid w:val="00A62B0F"/>
    <w:rsid w:val="00A66A8E"/>
    <w:rsid w:val="00A86062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32D36"/>
    <w:rsid w:val="00C574AC"/>
    <w:rsid w:val="00C93F3D"/>
    <w:rsid w:val="00CA7FC3"/>
    <w:rsid w:val="00CB3589"/>
    <w:rsid w:val="00CD23D5"/>
    <w:rsid w:val="00D001DE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EC6E65"/>
    <w:rsid w:val="00F05175"/>
    <w:rsid w:val="00F16B30"/>
    <w:rsid w:val="00F2632D"/>
    <w:rsid w:val="00F27C9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69577-7951-455D-89B6-593CF4BD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ME</vt:lpstr>
      <vt:lpstr>SKILLS</vt:lpstr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22</cp:revision>
  <cp:lastPrinted>2025-01-20T15:26:00Z</cp:lastPrinted>
  <dcterms:created xsi:type="dcterms:W3CDTF">2021-03-28T16:09:00Z</dcterms:created>
  <dcterms:modified xsi:type="dcterms:W3CDTF">2025-01-20T15:27:00Z</dcterms:modified>
</cp:coreProperties>
</file>